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46C" w:rsidRPr="00BA2B87" w:rsidRDefault="00AE4D90" w:rsidP="0025646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2 Table</w:t>
      </w:r>
    </w:p>
    <w:tbl>
      <w:tblPr>
        <w:tblW w:w="7541" w:type="dxa"/>
        <w:tblLook w:val="04A0" w:firstRow="1" w:lastRow="0" w:firstColumn="1" w:lastColumn="0" w:noHBand="0" w:noVBand="1"/>
      </w:tblPr>
      <w:tblGrid>
        <w:gridCol w:w="2340"/>
        <w:gridCol w:w="1170"/>
        <w:gridCol w:w="960"/>
        <w:gridCol w:w="1112"/>
        <w:gridCol w:w="999"/>
        <w:gridCol w:w="960"/>
      </w:tblGrid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ost.me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-95% CI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u-95% CI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eff.sam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MCMC</w:t>
            </w:r>
            <w:proofErr w:type="spellEnd"/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Intercept</w:t>
            </w:r>
            <w:r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 xml:space="preserve"> (</w:t>
            </w:r>
            <w:r w:rsidRPr="00715B50">
              <w:rPr>
                <w:rFonts w:ascii="Calibri" w:eastAsia="Times New Roman" w:hAnsi="Calibri" w:cs="Times New Roman"/>
                <w:i/>
                <w:color w:val="000000"/>
                <w:lang w:val="en-GB" w:eastAsia="en-GB"/>
              </w:rPr>
              <w:t xml:space="preserve">B. </w:t>
            </w:r>
            <w:proofErr w:type="spellStart"/>
            <w:r w:rsidRPr="00715B50">
              <w:rPr>
                <w:rFonts w:ascii="Calibri" w:eastAsia="Times New Roman" w:hAnsi="Calibri" w:cs="Times New Roman"/>
                <w:i/>
                <w:color w:val="000000"/>
                <w:lang w:val="en-GB" w:eastAsia="en-GB"/>
              </w:rPr>
              <w:t>bombina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8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8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94</w:t>
            </w:r>
          </w:p>
        </w:tc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</w:t>
            </w:r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</w:t>
            </w:r>
            <w:proofErr w:type="spellEnd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5.82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9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715B50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</w:pPr>
            <w:r w:rsidRPr="00715B50"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  <w:t>&lt;0.001</w:t>
            </w:r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tes</w:t>
            </w:r>
            <w:proofErr w:type="spellEnd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variabi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90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8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232</w:t>
            </w:r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Epidalea</w:t>
            </w:r>
            <w:proofErr w:type="spellEnd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calamit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3.8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715B50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</w:pPr>
            <w:r w:rsidRPr="00715B50"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  <w:t>0.016</w:t>
            </w:r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Rana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arva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4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3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920</w:t>
            </w:r>
          </w:p>
        </w:tc>
      </w:tr>
      <w:tr w:rsidR="0025646C" w:rsidRPr="00E81752" w:rsidTr="00D51D4D"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Rana </w:t>
            </w:r>
            <w:proofErr w:type="spellStart"/>
            <w:r w:rsidRPr="00E81752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temporar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6.04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72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E81752" w:rsidRDefault="0025646C" w:rsidP="00D51D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81752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46C" w:rsidRPr="00715B50" w:rsidRDefault="0025646C" w:rsidP="00D51D4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</w:pPr>
            <w:r w:rsidRPr="00715B50"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  <w:t>&lt;0.001</w:t>
            </w:r>
          </w:p>
        </w:tc>
      </w:tr>
    </w:tbl>
    <w:p w:rsidR="0025646C" w:rsidRDefault="0025646C" w:rsidP="0025646C">
      <w:pPr>
        <w:rPr>
          <w:lang w:val="en-GB"/>
        </w:rPr>
      </w:pPr>
    </w:p>
    <w:p w:rsidR="0025646C" w:rsidRDefault="0025646C" w:rsidP="0025646C">
      <w:pPr>
        <w:rPr>
          <w:lang w:val="en-GB"/>
        </w:rPr>
      </w:pPr>
      <w:bookmarkStart w:id="0" w:name="_GoBack"/>
      <w:bookmarkEnd w:id="0"/>
    </w:p>
    <w:sectPr w:rsidR="0025646C" w:rsidSect="00BA2B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EzMDcxNzMztTRT0lEKTi0uzszPAykwqgUAuWRReSwAAAA="/>
  </w:docVars>
  <w:rsids>
    <w:rsidRoot w:val="00973722"/>
    <w:rsid w:val="000C45DF"/>
    <w:rsid w:val="001B0849"/>
    <w:rsid w:val="00207A58"/>
    <w:rsid w:val="0025646C"/>
    <w:rsid w:val="003D21CE"/>
    <w:rsid w:val="005004C0"/>
    <w:rsid w:val="007749ED"/>
    <w:rsid w:val="00973722"/>
    <w:rsid w:val="00A11595"/>
    <w:rsid w:val="00AE4D90"/>
    <w:rsid w:val="00BA2B87"/>
    <w:rsid w:val="00C85F7A"/>
    <w:rsid w:val="00D84414"/>
    <w:rsid w:val="00EE4E93"/>
    <w:rsid w:val="00EF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C1BF37-68AD-4EAF-AC8F-C0573D00B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37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7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66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Kärvemo</dc:creator>
  <cp:keywords/>
  <dc:description/>
  <cp:lastModifiedBy>Simon Kärvemo</cp:lastModifiedBy>
  <cp:revision>2</cp:revision>
  <cp:lastPrinted>2018-09-07T11:56:00Z</cp:lastPrinted>
  <dcterms:created xsi:type="dcterms:W3CDTF">2018-09-19T11:28:00Z</dcterms:created>
  <dcterms:modified xsi:type="dcterms:W3CDTF">2018-09-19T11:28:00Z</dcterms:modified>
</cp:coreProperties>
</file>